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C453B" w14:textId="77777777" w:rsidR="004A108E" w:rsidRPr="00882633" w:rsidRDefault="004A108E" w:rsidP="004A108E">
      <w:pPr>
        <w:jc w:val="center"/>
        <w:rPr>
          <w:rFonts w:cstheme="minorHAnsi"/>
        </w:rPr>
      </w:pPr>
      <w:r w:rsidRPr="00882633">
        <w:rPr>
          <w:rFonts w:cstheme="minorHAnsi"/>
        </w:rPr>
        <w:t>Student Investment Fund</w:t>
      </w:r>
    </w:p>
    <w:p w14:paraId="7098D441" w14:textId="77777777" w:rsidR="004A108E" w:rsidRPr="00882633" w:rsidRDefault="004A108E" w:rsidP="004A108E">
      <w:pPr>
        <w:jc w:val="center"/>
        <w:rPr>
          <w:rFonts w:cstheme="minorHAnsi"/>
        </w:rPr>
      </w:pPr>
      <w:r w:rsidRPr="00882633">
        <w:rPr>
          <w:rFonts w:cstheme="minorHAnsi"/>
        </w:rPr>
        <w:t>Consumer Discretionary Group</w:t>
      </w:r>
    </w:p>
    <w:p w14:paraId="3213AA24" w14:textId="77777777" w:rsidR="004A108E" w:rsidRPr="00882633" w:rsidRDefault="004A108E" w:rsidP="004A108E">
      <w:pPr>
        <w:jc w:val="center"/>
        <w:rPr>
          <w:rFonts w:cstheme="minorHAnsi"/>
        </w:rPr>
      </w:pPr>
      <w:r w:rsidRPr="00882633">
        <w:rPr>
          <w:rFonts w:cstheme="minorHAnsi"/>
        </w:rPr>
        <w:t>Daniel Carpenter, Nikiel Kim, Lee Nero</w:t>
      </w:r>
    </w:p>
    <w:p w14:paraId="3772E98A" w14:textId="49A20CB5" w:rsidR="004A108E" w:rsidRPr="00882633" w:rsidRDefault="004A108E" w:rsidP="004A108E">
      <w:pPr>
        <w:jc w:val="center"/>
        <w:rPr>
          <w:rFonts w:cstheme="minorHAnsi"/>
        </w:rPr>
      </w:pPr>
      <w:r w:rsidRPr="00882633">
        <w:rPr>
          <w:rFonts w:cstheme="minorHAnsi"/>
        </w:rPr>
        <w:t xml:space="preserve">Trade Recommendation for </w:t>
      </w:r>
      <w:r w:rsidR="009433D1" w:rsidRPr="009433D1">
        <w:rPr>
          <w:rFonts w:cstheme="minorHAnsi"/>
        </w:rPr>
        <w:t>Group 1 Automotive, Inc.</w:t>
      </w:r>
      <w:r w:rsidR="009433D1">
        <w:rPr>
          <w:rFonts w:cstheme="minorHAnsi"/>
        </w:rPr>
        <w:t xml:space="preserve"> (NYS: GPI)</w:t>
      </w:r>
    </w:p>
    <w:p w14:paraId="73E5F545" w14:textId="0E550836" w:rsidR="00E370D1" w:rsidRPr="00882633" w:rsidRDefault="004A108E">
      <w:pPr>
        <w:rPr>
          <w:rFonts w:cstheme="minorHAnsi"/>
        </w:rPr>
      </w:pPr>
      <w:r w:rsidRPr="00882633">
        <w:rPr>
          <w:rFonts w:cstheme="minorHAnsi"/>
        </w:rPr>
        <w:t xml:space="preserve">The Consumer Discretionary group for the University of Oklahoma is writing this document to recommend that the fund purchase 600 shares of </w:t>
      </w:r>
      <w:r w:rsidR="007D03CC" w:rsidRPr="007D03CC">
        <w:rPr>
          <w:rFonts w:cstheme="minorHAnsi"/>
        </w:rPr>
        <w:t xml:space="preserve">Group 1 Automotive, Inc. </w:t>
      </w:r>
      <w:r w:rsidRPr="00882633">
        <w:rPr>
          <w:rFonts w:cstheme="minorHAnsi"/>
        </w:rPr>
        <w:t xml:space="preserve">stock. The shares are trading for $121.52 as of </w:t>
      </w:r>
      <w:r w:rsidR="00D95102">
        <w:rPr>
          <w:rFonts w:cstheme="minorHAnsi"/>
        </w:rPr>
        <w:t xml:space="preserve">the </w:t>
      </w:r>
      <w:r w:rsidRPr="00882633">
        <w:rPr>
          <w:rFonts w:cstheme="minorHAnsi"/>
        </w:rPr>
        <w:t xml:space="preserve">end of day November 17, 2020. The group analyst report on </w:t>
      </w:r>
      <w:r w:rsidR="007D03CC" w:rsidRPr="007D03CC">
        <w:rPr>
          <w:rFonts w:cstheme="minorHAnsi"/>
        </w:rPr>
        <w:t xml:space="preserve">Group 1 Automotive, Inc. </w:t>
      </w:r>
      <w:bookmarkStart w:id="0" w:name="_GoBack"/>
      <w:bookmarkEnd w:id="0"/>
      <w:r w:rsidRPr="00882633">
        <w:rPr>
          <w:rFonts w:cstheme="minorHAnsi"/>
        </w:rPr>
        <w:t>is located on the next page.</w:t>
      </w:r>
    </w:p>
    <w:p w14:paraId="20AD3B54" w14:textId="77777777" w:rsidR="00E370D1" w:rsidRPr="00882633" w:rsidRDefault="00E370D1">
      <w:pPr>
        <w:rPr>
          <w:rFonts w:cstheme="minorHAnsi"/>
        </w:rPr>
      </w:pPr>
      <w:r w:rsidRPr="00882633">
        <w:rPr>
          <w:rFonts w:cstheme="minorHAnsi"/>
        </w:rPr>
        <w:br w:type="page"/>
      </w:r>
    </w:p>
    <w:p w14:paraId="66A6825C" w14:textId="09362A76" w:rsidR="00F04EA1" w:rsidRPr="00882633" w:rsidRDefault="00667760" w:rsidP="00F04EA1">
      <w:pPr>
        <w:jc w:val="center"/>
        <w:rPr>
          <w:rFonts w:cstheme="minorHAnsi"/>
        </w:rPr>
      </w:pPr>
      <w:r w:rsidRPr="00882633">
        <w:rPr>
          <w:rFonts w:cstheme="minorHAnsi"/>
          <w:noProof/>
        </w:rPr>
        <w:drawing>
          <wp:inline distT="0" distB="0" distL="0" distR="0" wp14:anchorId="01A20431" wp14:editId="44C3E590">
            <wp:extent cx="1520190" cy="152019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0190" cy="1520190"/>
                    </a:xfrm>
                    <a:prstGeom prst="rect">
                      <a:avLst/>
                    </a:prstGeom>
                    <a:noFill/>
                    <a:ln>
                      <a:noFill/>
                    </a:ln>
                  </pic:spPr>
                </pic:pic>
              </a:graphicData>
            </a:graphic>
          </wp:inline>
        </w:drawing>
      </w:r>
    </w:p>
    <w:p w14:paraId="1CE3EA00" w14:textId="68B7658F" w:rsidR="00F04EA1" w:rsidRPr="00882633" w:rsidRDefault="00F04EA1" w:rsidP="00F04EA1">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Date: November 1</w:t>
      </w:r>
      <w:r w:rsidR="001F4773" w:rsidRPr="00882633">
        <w:rPr>
          <w:rFonts w:eastAsia="Times New Roman" w:cstheme="minorHAnsi"/>
          <w:color w:val="000000"/>
        </w:rPr>
        <w:t>8</w:t>
      </w:r>
      <w:r w:rsidRPr="00882633">
        <w:rPr>
          <w:rFonts w:eastAsia="Times New Roman" w:cstheme="minorHAnsi"/>
          <w:color w:val="000000"/>
        </w:rPr>
        <w:t>, 2020</w:t>
      </w:r>
      <w:r w:rsidRPr="00882633">
        <w:rPr>
          <w:rFonts w:eastAsia="Times New Roman" w:cstheme="minorHAnsi"/>
          <w:color w:val="000000"/>
        </w:rPr>
        <w:tab/>
        <w:t xml:space="preserve">Forward P/E: </w:t>
      </w:r>
      <w:r w:rsidR="00C7215C" w:rsidRPr="00882633">
        <w:rPr>
          <w:rFonts w:eastAsia="Times New Roman" w:cstheme="minorHAnsi"/>
          <w:color w:val="000000"/>
        </w:rPr>
        <w:t>6.56</w:t>
      </w:r>
    </w:p>
    <w:p w14:paraId="6E94CF06" w14:textId="41D836A0" w:rsidR="00F04EA1" w:rsidRPr="00882633" w:rsidRDefault="00F04EA1" w:rsidP="00F04EA1">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 xml:space="preserve">Company Ticker: </w:t>
      </w:r>
      <w:r w:rsidR="009433D1">
        <w:rPr>
          <w:rFonts w:eastAsia="Times New Roman" w:cstheme="minorHAnsi"/>
          <w:color w:val="000000"/>
        </w:rPr>
        <w:t>GPI</w:t>
      </w:r>
      <w:r w:rsidRPr="00882633">
        <w:rPr>
          <w:rFonts w:eastAsia="Times New Roman" w:cstheme="minorHAnsi"/>
          <w:color w:val="000000"/>
        </w:rPr>
        <w:tab/>
        <w:t>Sector Forward P/E: 9.70</w:t>
      </w:r>
    </w:p>
    <w:p w14:paraId="5DD70EE4" w14:textId="753D705E" w:rsidR="00F04EA1" w:rsidRPr="00882633" w:rsidRDefault="00F04EA1" w:rsidP="00F04EA1">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Sector: Consumer Discretionary</w:t>
      </w:r>
      <w:r w:rsidRPr="00882633">
        <w:rPr>
          <w:rFonts w:eastAsia="Times New Roman" w:cstheme="minorHAnsi"/>
          <w:color w:val="000000"/>
        </w:rPr>
        <w:tab/>
        <w:t>Market Price: $</w:t>
      </w:r>
      <w:r w:rsidR="00825AB1" w:rsidRPr="00882633">
        <w:rPr>
          <w:rFonts w:eastAsia="Times New Roman" w:cstheme="minorHAnsi"/>
          <w:color w:val="000000"/>
        </w:rPr>
        <w:t>121.40</w:t>
      </w:r>
    </w:p>
    <w:p w14:paraId="1E632875" w14:textId="315F4F44" w:rsidR="00F04EA1" w:rsidRPr="00882633" w:rsidRDefault="00F04EA1" w:rsidP="00F04EA1">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 xml:space="preserve">Industry: </w:t>
      </w:r>
      <w:r w:rsidR="00AE6C80" w:rsidRPr="00AE6C80">
        <w:rPr>
          <w:rFonts w:eastAsia="Times New Roman" w:cstheme="minorHAnsi"/>
        </w:rPr>
        <w:t>Automotive Retail</w:t>
      </w:r>
      <w:r w:rsidRPr="00882633">
        <w:rPr>
          <w:rFonts w:eastAsia="Times New Roman" w:cstheme="minorHAnsi"/>
          <w:color w:val="000000"/>
        </w:rPr>
        <w:tab/>
        <w:t>Forecasted Price: $</w:t>
      </w:r>
      <w:r w:rsidR="00825AB1" w:rsidRPr="00882633">
        <w:rPr>
          <w:rFonts w:eastAsia="Times New Roman" w:cstheme="minorHAnsi"/>
          <w:color w:val="000000"/>
        </w:rPr>
        <w:t>141.35</w:t>
      </w:r>
    </w:p>
    <w:p w14:paraId="5D13CBFF" w14:textId="12C70D04" w:rsidR="00F04EA1" w:rsidRPr="00882633" w:rsidRDefault="00F04EA1" w:rsidP="00F04EA1">
      <w:pPr>
        <w:jc w:val="center"/>
        <w:rPr>
          <w:rFonts w:cstheme="minorHAnsi"/>
          <w:b/>
          <w:bCs/>
        </w:rPr>
      </w:pPr>
      <w:r w:rsidRPr="00882633">
        <w:rPr>
          <w:rFonts w:cstheme="minorHAnsi"/>
          <w:b/>
          <w:bCs/>
        </w:rPr>
        <w:t xml:space="preserve">Recommendation: </w:t>
      </w:r>
      <w:r w:rsidR="00825AB1" w:rsidRPr="00882633">
        <w:rPr>
          <w:rFonts w:cstheme="minorHAnsi"/>
          <w:b/>
          <w:bCs/>
        </w:rPr>
        <w:t>Buy</w:t>
      </w:r>
    </w:p>
    <w:p w14:paraId="58D5E0F0" w14:textId="77777777" w:rsidR="00DB653A" w:rsidRPr="00405851" w:rsidRDefault="00DB653A" w:rsidP="00DB653A">
      <w:pPr>
        <w:rPr>
          <w:rFonts w:cstheme="minorHAnsi"/>
          <w:b/>
          <w:bCs/>
        </w:rPr>
      </w:pPr>
      <w:r w:rsidRPr="00405851">
        <w:rPr>
          <w:rFonts w:cstheme="minorHAnsi"/>
          <w:b/>
          <w:bCs/>
        </w:rPr>
        <w:t>Company Summary</w:t>
      </w:r>
    </w:p>
    <w:p w14:paraId="20232FFB" w14:textId="7D219FBE" w:rsidR="00DB653A" w:rsidRPr="00405851" w:rsidRDefault="00DB653A" w:rsidP="00DB653A">
      <w:pPr>
        <w:rPr>
          <w:rFonts w:cstheme="minorHAnsi"/>
        </w:rPr>
      </w:pPr>
      <w:r w:rsidRPr="00405851">
        <w:rPr>
          <w:rFonts w:cstheme="minorHAnsi"/>
        </w:rPr>
        <w:t xml:space="preserve">Group 1 Automotive is an automotive retailer that offers new and used cars and light trucks, arranges related vehicle financing, and service and insurance contracts. It also provides automotive maintenance and repair services and sells vehicle parts. They operate out of three main geographical segments: Brazil, the United Kingdom, and the United States. Group 1 owns and operates 238 franchises offering 30 brands of automobiles at 186 dealership locations and 49 collision </w:t>
      </w:r>
      <w:r w:rsidR="0089335C" w:rsidRPr="00405851">
        <w:rPr>
          <w:rFonts w:cstheme="minorHAnsi"/>
        </w:rPr>
        <w:t>centers</w:t>
      </w:r>
      <w:r w:rsidRPr="00405851">
        <w:rPr>
          <w:rFonts w:cstheme="minorHAnsi"/>
        </w:rPr>
        <w:t xml:space="preserve"> worldwide.</w:t>
      </w:r>
    </w:p>
    <w:p w14:paraId="00F46D08" w14:textId="77777777" w:rsidR="00DB653A" w:rsidRPr="00405851" w:rsidRDefault="00DB653A" w:rsidP="00DB653A">
      <w:pPr>
        <w:rPr>
          <w:rFonts w:cstheme="minorHAnsi"/>
          <w:b/>
          <w:bCs/>
        </w:rPr>
      </w:pPr>
      <w:r w:rsidRPr="00405851">
        <w:rPr>
          <w:rFonts w:cstheme="minorHAnsi"/>
          <w:b/>
          <w:bCs/>
        </w:rPr>
        <w:t>Industry Outlook</w:t>
      </w:r>
    </w:p>
    <w:p w14:paraId="3C076BE7" w14:textId="77777777" w:rsidR="00DB653A" w:rsidRDefault="00DB653A" w:rsidP="00DB653A">
      <w:pPr>
        <w:rPr>
          <w:rFonts w:cstheme="minorHAnsi"/>
          <w:color w:val="333333"/>
          <w:shd w:val="clear" w:color="auto" w:fill="FFFFFF"/>
        </w:rPr>
      </w:pPr>
      <w:r w:rsidRPr="00405851">
        <w:rPr>
          <w:rFonts w:cstheme="minorHAnsi"/>
        </w:rPr>
        <w:t>Group 1 operates in the industry known as “New Car Dealers in the US”, as they sell new and used vehicles. I</w:t>
      </w:r>
      <w:r w:rsidRPr="00405851">
        <w:rPr>
          <w:rFonts w:cstheme="minorHAnsi"/>
          <w:color w:val="333333"/>
          <w:shd w:val="clear" w:color="auto" w:fill="FFFFFF"/>
        </w:rPr>
        <w:t>ndustry revenue will</w:t>
      </w:r>
      <w:r>
        <w:rPr>
          <w:rFonts w:cstheme="minorHAnsi"/>
          <w:color w:val="333333"/>
          <w:shd w:val="clear" w:color="auto" w:fill="FFFFFF"/>
        </w:rPr>
        <w:t xml:space="preserve"> likely</w:t>
      </w:r>
      <w:r w:rsidRPr="00405851">
        <w:rPr>
          <w:rFonts w:cstheme="minorHAnsi"/>
          <w:color w:val="333333"/>
          <w:shd w:val="clear" w:color="auto" w:fill="FFFFFF"/>
        </w:rPr>
        <w:t xml:space="preserve"> increase</w:t>
      </w:r>
      <w:r>
        <w:rPr>
          <w:rFonts w:cstheme="minorHAnsi"/>
          <w:color w:val="333333"/>
          <w:shd w:val="clear" w:color="auto" w:fill="FFFFFF"/>
        </w:rPr>
        <w:t xml:space="preserve"> over time, due to an increase in consumer confidence and the current low interest rate levels due to the coronavirus pandemic. IBISWorld predicts that revenues in the industry will </w:t>
      </w:r>
      <w:r w:rsidRPr="00405851">
        <w:rPr>
          <w:rFonts w:cstheme="minorHAnsi"/>
          <w:color w:val="333333"/>
          <w:shd w:val="clear" w:color="auto" w:fill="FFFFFF"/>
        </w:rPr>
        <w:t>ris</w:t>
      </w:r>
      <w:r>
        <w:rPr>
          <w:rFonts w:cstheme="minorHAnsi"/>
          <w:color w:val="333333"/>
          <w:shd w:val="clear" w:color="auto" w:fill="FFFFFF"/>
        </w:rPr>
        <w:t>e</w:t>
      </w:r>
      <w:r w:rsidRPr="00405851">
        <w:rPr>
          <w:rFonts w:cstheme="minorHAnsi"/>
          <w:color w:val="333333"/>
          <w:shd w:val="clear" w:color="auto" w:fill="FFFFFF"/>
        </w:rPr>
        <w:t xml:space="preserve"> at an annualized rate of 5.1% to $1.0 trillion over the five years</w:t>
      </w:r>
      <w:r>
        <w:rPr>
          <w:rFonts w:cstheme="minorHAnsi"/>
          <w:color w:val="333333"/>
          <w:shd w:val="clear" w:color="auto" w:fill="FFFFFF"/>
        </w:rPr>
        <w:t>. These predictions obviously hinge on how the economy and the greater World recovers from the recent coronavirus pandemic. Higher (or lower) consumer confidence levels will lead to higher (or lower) revenues for the industry. The same statement can be said for disposable income.</w:t>
      </w:r>
    </w:p>
    <w:p w14:paraId="4572AD33" w14:textId="77777777" w:rsidR="00F04EA1" w:rsidRPr="00882633" w:rsidRDefault="00F04EA1" w:rsidP="00F04EA1">
      <w:pPr>
        <w:rPr>
          <w:rFonts w:cstheme="minorHAnsi"/>
          <w:b/>
          <w:bCs/>
        </w:rPr>
      </w:pPr>
      <w:r w:rsidRPr="00882633">
        <w:rPr>
          <w:rFonts w:cstheme="minorHAnsi"/>
          <w:b/>
          <w:bCs/>
        </w:rPr>
        <w:t>Earnings Forecast</w:t>
      </w:r>
    </w:p>
    <w:p w14:paraId="5B6B5019" w14:textId="3FB982CC" w:rsidR="00F04EA1" w:rsidRPr="00882633" w:rsidRDefault="00FB5154" w:rsidP="00F04EA1">
      <w:pPr>
        <w:rPr>
          <w:rFonts w:cstheme="minorHAnsi"/>
        </w:rPr>
      </w:pPr>
      <w:r w:rsidRPr="00FB5154">
        <w:drawing>
          <wp:inline distT="0" distB="0" distL="0" distR="0" wp14:anchorId="51A80895" wp14:editId="1A41EF51">
            <wp:extent cx="6674893" cy="25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3251" cy="2594044"/>
                    </a:xfrm>
                    <a:prstGeom prst="rect">
                      <a:avLst/>
                    </a:prstGeom>
                    <a:noFill/>
                    <a:ln>
                      <a:noFill/>
                    </a:ln>
                  </pic:spPr>
                </pic:pic>
              </a:graphicData>
            </a:graphic>
          </wp:inline>
        </w:drawing>
      </w:r>
    </w:p>
    <w:p w14:paraId="3EECAF5E" w14:textId="3618BE45" w:rsidR="00F04EA1" w:rsidRPr="00882633" w:rsidRDefault="00F04EA1" w:rsidP="00F04EA1">
      <w:pPr>
        <w:rPr>
          <w:rFonts w:cstheme="minorHAnsi"/>
        </w:rPr>
      </w:pPr>
      <w:r w:rsidRPr="00882633">
        <w:rPr>
          <w:rFonts w:cstheme="minorHAnsi"/>
        </w:rPr>
        <w:t xml:space="preserve">Our earnings forecast for </w:t>
      </w:r>
      <w:r w:rsidR="00AD2FF0">
        <w:rPr>
          <w:rFonts w:cstheme="minorHAnsi"/>
        </w:rPr>
        <w:t xml:space="preserve">Group 1 Automotive, Inc. </w:t>
      </w:r>
      <w:r w:rsidRPr="00882633">
        <w:rPr>
          <w:rFonts w:cstheme="minorHAnsi"/>
        </w:rPr>
        <w:t xml:space="preserve">is based on numerous drivers such as </w:t>
      </w:r>
      <w:r w:rsidR="00AC46BC">
        <w:rPr>
          <w:rFonts w:cstheme="minorHAnsi"/>
        </w:rPr>
        <w:t xml:space="preserve">itemized </w:t>
      </w:r>
      <w:r w:rsidRPr="00882633">
        <w:rPr>
          <w:rFonts w:cstheme="minorHAnsi"/>
        </w:rPr>
        <w:t xml:space="preserve">revenue growth year over year, </w:t>
      </w:r>
      <w:r w:rsidR="00AC46BC">
        <w:rPr>
          <w:rFonts w:cstheme="minorHAnsi"/>
        </w:rPr>
        <w:t xml:space="preserve">and other costs as </w:t>
      </w:r>
      <w:r w:rsidR="00D95102">
        <w:rPr>
          <w:rFonts w:cstheme="minorHAnsi"/>
        </w:rPr>
        <w:t xml:space="preserve">a </w:t>
      </w:r>
      <w:r w:rsidR="00AC46BC">
        <w:rPr>
          <w:rFonts w:cstheme="minorHAnsi"/>
        </w:rPr>
        <w:t xml:space="preserve">percentage of their relative </w:t>
      </w:r>
      <w:r w:rsidR="00116B2F">
        <w:rPr>
          <w:rFonts w:cstheme="minorHAnsi"/>
        </w:rPr>
        <w:t>dependencies</w:t>
      </w:r>
      <w:r w:rsidRPr="00882633">
        <w:rPr>
          <w:rFonts w:cstheme="minorHAnsi"/>
        </w:rPr>
        <w:t xml:space="preserve">, etc. (see our earnings forecast to review all drivers used). Some of these drivers are </w:t>
      </w:r>
      <w:r w:rsidR="00116B2F">
        <w:rPr>
          <w:rFonts w:cstheme="minorHAnsi"/>
        </w:rPr>
        <w:t>based on empirical data,</w:t>
      </w:r>
      <w:r w:rsidRPr="00882633">
        <w:rPr>
          <w:rFonts w:cstheme="minorHAnsi"/>
        </w:rPr>
        <w:t xml:space="preserve"> but some are industry</w:t>
      </w:r>
      <w:r w:rsidR="00D95102">
        <w:rPr>
          <w:rFonts w:cstheme="minorHAnsi"/>
        </w:rPr>
        <w:t>-</w:t>
      </w:r>
      <w:r w:rsidRPr="00882633">
        <w:rPr>
          <w:rFonts w:cstheme="minorHAnsi"/>
        </w:rPr>
        <w:t xml:space="preserve">specific. Our earnings forecast uses data from as far back as Q1 2016 and forecasts all the way out to Q3 2021. Almost all line entries are based on the drivers mentioned above, which are based on historical averages </w:t>
      </w:r>
      <w:r w:rsidR="00116B2F">
        <w:rPr>
          <w:rFonts w:cstheme="minorHAnsi"/>
        </w:rPr>
        <w:t>or</w:t>
      </w:r>
      <w:r w:rsidRPr="00882633">
        <w:rPr>
          <w:rFonts w:cstheme="minorHAnsi"/>
        </w:rPr>
        <w:t xml:space="preserve"> regression analysis. </w:t>
      </w:r>
    </w:p>
    <w:p w14:paraId="19106C49" w14:textId="77777777" w:rsidR="00F04EA1" w:rsidRPr="00882633" w:rsidRDefault="00F04EA1" w:rsidP="00F04EA1">
      <w:pPr>
        <w:rPr>
          <w:rFonts w:cstheme="minorHAnsi"/>
        </w:rPr>
      </w:pPr>
    </w:p>
    <w:p w14:paraId="2616FCC5" w14:textId="77777777" w:rsidR="00F04EA1" w:rsidRPr="00882633" w:rsidRDefault="00F04EA1" w:rsidP="00F04EA1">
      <w:pPr>
        <w:rPr>
          <w:rFonts w:cstheme="minorHAnsi"/>
          <w:b/>
          <w:bCs/>
        </w:rPr>
      </w:pPr>
      <w:r w:rsidRPr="00882633">
        <w:rPr>
          <w:rFonts w:cstheme="minorHAnsi"/>
          <w:b/>
          <w:bCs/>
        </w:rPr>
        <w:t>Valuation</w:t>
      </w:r>
    </w:p>
    <w:p w14:paraId="5AEBD9A5" w14:textId="6E954771" w:rsidR="00F04EA1" w:rsidRPr="00882633" w:rsidRDefault="00C33490" w:rsidP="00F04EA1">
      <w:pPr>
        <w:rPr>
          <w:rFonts w:cstheme="minorHAnsi"/>
          <w:b/>
          <w:bCs/>
        </w:rPr>
      </w:pPr>
      <w:r w:rsidRPr="00C33490">
        <w:rPr>
          <w:noProof/>
        </w:rPr>
        <w:drawing>
          <wp:inline distT="0" distB="0" distL="0" distR="0" wp14:anchorId="5399690E" wp14:editId="28FA8579">
            <wp:extent cx="6650186" cy="7758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82917" cy="779674"/>
                    </a:xfrm>
                    <a:prstGeom prst="rect">
                      <a:avLst/>
                    </a:prstGeom>
                    <a:noFill/>
                    <a:ln>
                      <a:noFill/>
                    </a:ln>
                  </pic:spPr>
                </pic:pic>
              </a:graphicData>
            </a:graphic>
          </wp:inline>
        </w:drawing>
      </w:r>
    </w:p>
    <w:p w14:paraId="2509851B" w14:textId="38CCA8C6" w:rsidR="00F04EA1" w:rsidRPr="00882633" w:rsidRDefault="00A33B6F" w:rsidP="00F04EA1">
      <w:pPr>
        <w:rPr>
          <w:rFonts w:cstheme="minorHAnsi"/>
          <w:b/>
          <w:bCs/>
        </w:rPr>
      </w:pPr>
      <w:r w:rsidRPr="00A33B6F">
        <w:rPr>
          <w:noProof/>
        </w:rPr>
        <w:drawing>
          <wp:inline distT="0" distB="0" distL="0" distR="0" wp14:anchorId="16DBF0FF" wp14:editId="78078B38">
            <wp:extent cx="5943600" cy="2630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30170"/>
                    </a:xfrm>
                    <a:prstGeom prst="rect">
                      <a:avLst/>
                    </a:prstGeom>
                    <a:noFill/>
                    <a:ln>
                      <a:noFill/>
                    </a:ln>
                  </pic:spPr>
                </pic:pic>
              </a:graphicData>
            </a:graphic>
          </wp:inline>
        </w:drawing>
      </w:r>
    </w:p>
    <w:p w14:paraId="79442171" w14:textId="77777777" w:rsidR="00F04EA1" w:rsidRPr="00882633" w:rsidRDefault="00F04EA1" w:rsidP="00F04EA1">
      <w:pPr>
        <w:rPr>
          <w:rFonts w:cstheme="minorHAnsi"/>
        </w:rPr>
      </w:pPr>
    </w:p>
    <w:p w14:paraId="45C3D493" w14:textId="6C95BA1C" w:rsidR="00F04EA1" w:rsidRPr="00882633" w:rsidRDefault="00F04EA1" w:rsidP="00F04EA1">
      <w:pPr>
        <w:rPr>
          <w:rFonts w:cstheme="minorHAnsi"/>
        </w:rPr>
      </w:pPr>
      <w:r w:rsidRPr="00882633">
        <w:rPr>
          <w:rFonts w:cstheme="minorHAnsi"/>
        </w:rPr>
        <w:t>A standard long</w:t>
      </w:r>
      <w:r w:rsidR="008E0B29">
        <w:rPr>
          <w:rFonts w:cstheme="minorHAnsi"/>
        </w:rPr>
        <w:t>-</w:t>
      </w:r>
      <w:r w:rsidRPr="00882633">
        <w:rPr>
          <w:rFonts w:cstheme="minorHAnsi"/>
        </w:rPr>
        <w:t xml:space="preserve">term growth rate of 3.50% is used, while the short-term growth rate comes from historical trends (averages) year over year. The short-term growth rate we calculated was </w:t>
      </w:r>
      <w:r w:rsidR="008E0B29">
        <w:rPr>
          <w:rFonts w:cstheme="minorHAnsi"/>
        </w:rPr>
        <w:t>1.28</w:t>
      </w:r>
      <w:r w:rsidRPr="00882633">
        <w:rPr>
          <w:rFonts w:cstheme="minorHAnsi"/>
        </w:rPr>
        <w:t xml:space="preserve">%. The cost of equity we calculated was 13.81%. The Cost of equity is dependent on the long-term growth rate and the </w:t>
      </w:r>
      <w:r w:rsidR="008E0B29">
        <w:rPr>
          <w:rFonts w:cstheme="minorHAnsi"/>
        </w:rPr>
        <w:t xml:space="preserve">sector </w:t>
      </w:r>
      <w:r w:rsidRPr="00882633">
        <w:rPr>
          <w:rFonts w:cstheme="minorHAnsi"/>
        </w:rPr>
        <w:t>forward P/E ratio. Additionally, the Q3 Earnings Call revealed that management did not plan to aggressively service existing debt. Although the cost of equity may seem relatively high, we believe these factors and forward P/E ratios among comparable firms justifies this decision. The sector forward P/E ratio was pulled from Yardeni Research’s November 11</w:t>
      </w:r>
      <w:r w:rsidRPr="00882633">
        <w:rPr>
          <w:rFonts w:cstheme="minorHAnsi"/>
          <w:vertAlign w:val="superscript"/>
        </w:rPr>
        <w:t>th</w:t>
      </w:r>
      <w:r w:rsidRPr="00882633">
        <w:rPr>
          <w:rFonts w:cstheme="minorHAnsi"/>
        </w:rPr>
        <w:t>, 2020 report.</w:t>
      </w:r>
    </w:p>
    <w:p w14:paraId="04BEF43B" w14:textId="77777777" w:rsidR="00F04EA1" w:rsidRPr="00882633" w:rsidRDefault="00F04EA1" w:rsidP="00F04EA1">
      <w:pPr>
        <w:rPr>
          <w:rFonts w:cstheme="minorHAnsi"/>
        </w:rPr>
      </w:pPr>
    </w:p>
    <w:p w14:paraId="2CAC3355" w14:textId="77777777" w:rsidR="00F04EA1" w:rsidRPr="00882633" w:rsidRDefault="00F04EA1" w:rsidP="00F04EA1">
      <w:pPr>
        <w:rPr>
          <w:rFonts w:cstheme="minorHAnsi"/>
          <w:b/>
          <w:bCs/>
        </w:rPr>
      </w:pPr>
      <w:r w:rsidRPr="00882633">
        <w:rPr>
          <w:rFonts w:cstheme="minorHAnsi"/>
          <w:b/>
          <w:bCs/>
        </w:rPr>
        <w:t>Sensitivity Analysis</w:t>
      </w:r>
    </w:p>
    <w:p w14:paraId="653A0AAF" w14:textId="42905226" w:rsidR="00F04EA1" w:rsidRPr="00882633" w:rsidRDefault="00F04EA1" w:rsidP="00F04EA1">
      <w:pPr>
        <w:rPr>
          <w:rFonts w:cstheme="minorHAnsi"/>
        </w:rPr>
      </w:pPr>
      <w:r w:rsidRPr="00882633">
        <w:rPr>
          <w:rFonts w:cstheme="minorHAnsi"/>
        </w:rPr>
        <w:t xml:space="preserve">While we have an idea of what the most likely equity value, and subsequently, the equity value per share is, we have also </w:t>
      </w:r>
      <w:r w:rsidR="00C547AB">
        <w:rPr>
          <w:rFonts w:cstheme="minorHAnsi"/>
        </w:rPr>
        <w:t xml:space="preserve">modeled </w:t>
      </w:r>
      <w:r w:rsidRPr="00882633">
        <w:rPr>
          <w:rFonts w:cstheme="minorHAnsi"/>
        </w:rPr>
        <w:t>other equity value</w:t>
      </w:r>
      <w:r w:rsidR="00D95102">
        <w:rPr>
          <w:rFonts w:cstheme="minorHAnsi"/>
        </w:rPr>
        <w:t>s</w:t>
      </w:r>
      <w:r w:rsidRPr="00882633">
        <w:rPr>
          <w:rFonts w:cstheme="minorHAnsi"/>
        </w:rPr>
        <w:t xml:space="preserve"> and the probabilities of these values. </w:t>
      </w:r>
      <w:r w:rsidR="00C547AB">
        <w:rPr>
          <w:rFonts w:cstheme="minorHAnsi"/>
        </w:rPr>
        <w:t xml:space="preserve">The model predicts that the most probabilistic </w:t>
      </w:r>
      <w:r w:rsidRPr="00882633">
        <w:rPr>
          <w:rFonts w:cstheme="minorHAnsi"/>
        </w:rPr>
        <w:t>equity value per share is $</w:t>
      </w:r>
      <w:r w:rsidR="00A51D68">
        <w:rPr>
          <w:rFonts w:cstheme="minorHAnsi"/>
        </w:rPr>
        <w:t>141.35</w:t>
      </w:r>
      <w:r w:rsidRPr="00882633">
        <w:rPr>
          <w:rFonts w:cstheme="minorHAnsi"/>
        </w:rPr>
        <w:t>.</w:t>
      </w:r>
    </w:p>
    <w:p w14:paraId="7EB8CE5C" w14:textId="25A4356E" w:rsidR="00F04EA1" w:rsidRPr="00882633" w:rsidRDefault="00D87443" w:rsidP="00F04EA1">
      <w:pPr>
        <w:rPr>
          <w:rFonts w:cstheme="minorHAnsi"/>
        </w:rPr>
      </w:pPr>
      <w:r w:rsidRPr="00D87443">
        <w:rPr>
          <w:noProof/>
        </w:rPr>
        <w:drawing>
          <wp:inline distT="0" distB="0" distL="0" distR="0" wp14:anchorId="011E89CC" wp14:editId="4EBDA8C8">
            <wp:extent cx="5943600" cy="2204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04085"/>
                    </a:xfrm>
                    <a:prstGeom prst="rect">
                      <a:avLst/>
                    </a:prstGeom>
                    <a:noFill/>
                    <a:ln>
                      <a:noFill/>
                    </a:ln>
                  </pic:spPr>
                </pic:pic>
              </a:graphicData>
            </a:graphic>
          </wp:inline>
        </w:drawing>
      </w:r>
    </w:p>
    <w:p w14:paraId="12D1AA1E" w14:textId="77777777" w:rsidR="00F04EA1" w:rsidRPr="00882633" w:rsidRDefault="00F04EA1" w:rsidP="00F04EA1">
      <w:pPr>
        <w:rPr>
          <w:rFonts w:cstheme="minorHAnsi"/>
          <w:b/>
          <w:bCs/>
        </w:rPr>
      </w:pPr>
      <w:r w:rsidRPr="00882633">
        <w:rPr>
          <w:rFonts w:cstheme="minorHAnsi"/>
          <w:b/>
          <w:bCs/>
        </w:rPr>
        <w:t>Conclusion</w:t>
      </w:r>
    </w:p>
    <w:p w14:paraId="1077FCC5" w14:textId="442D6B2C" w:rsidR="00F04EA1" w:rsidRPr="00882633" w:rsidRDefault="00F04EA1" w:rsidP="00F04EA1">
      <w:pPr>
        <w:rPr>
          <w:rFonts w:cstheme="minorHAnsi"/>
        </w:rPr>
      </w:pPr>
      <w:r w:rsidRPr="00882633">
        <w:rPr>
          <w:rFonts w:cstheme="minorHAnsi"/>
        </w:rPr>
        <w:t xml:space="preserve">Based on the analysis provided above, we recommend </w:t>
      </w:r>
      <w:r w:rsidR="009B195A">
        <w:rPr>
          <w:rFonts w:cstheme="minorHAnsi"/>
        </w:rPr>
        <w:t>buying equity in Group 1 Automotive, Inc</w:t>
      </w:r>
      <w:r w:rsidRPr="00882633">
        <w:rPr>
          <w:rFonts w:cstheme="minorHAnsi"/>
        </w:rPr>
        <w:t xml:space="preserve">. Based on our </w:t>
      </w:r>
      <w:r w:rsidR="009B195A">
        <w:rPr>
          <w:rFonts w:cstheme="minorHAnsi"/>
        </w:rPr>
        <w:t>modeling</w:t>
      </w:r>
      <w:r w:rsidRPr="00882633">
        <w:rPr>
          <w:rFonts w:cstheme="minorHAnsi"/>
        </w:rPr>
        <w:t xml:space="preserve">, </w:t>
      </w:r>
      <w:r w:rsidR="009B195A">
        <w:rPr>
          <w:rFonts w:cstheme="minorHAnsi"/>
        </w:rPr>
        <w:t xml:space="preserve">it appears that </w:t>
      </w:r>
      <w:r w:rsidR="00EB5126">
        <w:rPr>
          <w:rFonts w:cstheme="minorHAnsi"/>
        </w:rPr>
        <w:t>Group 1 Automotive, Inc. is undervalued by 16.4%</w:t>
      </w:r>
      <w:r w:rsidRPr="00882633">
        <w:rPr>
          <w:rFonts w:cstheme="minorHAnsi"/>
        </w:rPr>
        <w:t xml:space="preserve">, with a </w:t>
      </w:r>
      <w:r w:rsidR="00EB5126">
        <w:rPr>
          <w:rFonts w:cstheme="minorHAnsi"/>
        </w:rPr>
        <w:t xml:space="preserve">target price </w:t>
      </w:r>
      <w:r w:rsidRPr="00882633">
        <w:rPr>
          <w:rFonts w:cstheme="minorHAnsi"/>
        </w:rPr>
        <w:t>of $</w:t>
      </w:r>
      <w:r w:rsidR="00EB5126">
        <w:rPr>
          <w:rFonts w:cstheme="minorHAnsi"/>
        </w:rPr>
        <w:t>141.35</w:t>
      </w:r>
      <w:r w:rsidRPr="00882633">
        <w:rPr>
          <w:rFonts w:cstheme="minorHAnsi"/>
        </w:rPr>
        <w:t>.</w:t>
      </w:r>
    </w:p>
    <w:p w14:paraId="6628CA0F" w14:textId="77777777" w:rsidR="00F04EA1" w:rsidRPr="00882633" w:rsidRDefault="00F04EA1" w:rsidP="00F04EA1">
      <w:pPr>
        <w:rPr>
          <w:rFonts w:cstheme="minorHAnsi"/>
          <w:b/>
          <w:bCs/>
        </w:rPr>
      </w:pPr>
    </w:p>
    <w:p w14:paraId="29059B93" w14:textId="6E25DA23" w:rsidR="004A108E" w:rsidRPr="00882633" w:rsidRDefault="00BA5362">
      <w:pPr>
        <w:rPr>
          <w:rFonts w:cstheme="minorHAnsi"/>
        </w:rPr>
      </w:pPr>
      <w:r w:rsidRPr="00BA5362">
        <w:rPr>
          <w:noProof/>
        </w:rPr>
        <w:drawing>
          <wp:inline distT="0" distB="0" distL="0" distR="0" wp14:anchorId="451E265C" wp14:editId="0DAAC5B2">
            <wp:extent cx="5943600" cy="16865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686560"/>
                    </a:xfrm>
                    <a:prstGeom prst="rect">
                      <a:avLst/>
                    </a:prstGeom>
                    <a:noFill/>
                    <a:ln>
                      <a:noFill/>
                    </a:ln>
                  </pic:spPr>
                </pic:pic>
              </a:graphicData>
            </a:graphic>
          </wp:inline>
        </w:drawing>
      </w:r>
    </w:p>
    <w:sectPr w:rsidR="004A108E" w:rsidRPr="008826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I0M7ewMDcwNDRU0lEKTi0uzszPAykwqgUApMVztCwAAAA="/>
  </w:docVars>
  <w:rsids>
    <w:rsidRoot w:val="004A108E"/>
    <w:rsid w:val="000329D2"/>
    <w:rsid w:val="00116B2F"/>
    <w:rsid w:val="00181011"/>
    <w:rsid w:val="001C1C9B"/>
    <w:rsid w:val="001F4773"/>
    <w:rsid w:val="002D34F7"/>
    <w:rsid w:val="00414815"/>
    <w:rsid w:val="0049196D"/>
    <w:rsid w:val="004A108E"/>
    <w:rsid w:val="00667760"/>
    <w:rsid w:val="006A3160"/>
    <w:rsid w:val="0071566E"/>
    <w:rsid w:val="00770B7F"/>
    <w:rsid w:val="007C3FD8"/>
    <w:rsid w:val="007D03CC"/>
    <w:rsid w:val="00825AB1"/>
    <w:rsid w:val="00882633"/>
    <w:rsid w:val="0089335C"/>
    <w:rsid w:val="008E0B29"/>
    <w:rsid w:val="009433D1"/>
    <w:rsid w:val="00947DA7"/>
    <w:rsid w:val="009B195A"/>
    <w:rsid w:val="009F0F2A"/>
    <w:rsid w:val="00A33B6F"/>
    <w:rsid w:val="00A51D68"/>
    <w:rsid w:val="00AC46BC"/>
    <w:rsid w:val="00AD2FF0"/>
    <w:rsid w:val="00AE6C80"/>
    <w:rsid w:val="00BA5362"/>
    <w:rsid w:val="00C07DCD"/>
    <w:rsid w:val="00C33490"/>
    <w:rsid w:val="00C547AB"/>
    <w:rsid w:val="00C7215C"/>
    <w:rsid w:val="00C76FA9"/>
    <w:rsid w:val="00D87443"/>
    <w:rsid w:val="00D95102"/>
    <w:rsid w:val="00DB653A"/>
    <w:rsid w:val="00DD3C67"/>
    <w:rsid w:val="00E370D1"/>
    <w:rsid w:val="00EB5126"/>
    <w:rsid w:val="00F04EA1"/>
    <w:rsid w:val="00F9681E"/>
    <w:rsid w:val="00FB5154"/>
    <w:rsid w:val="00FD3B6F"/>
    <w:rsid w:val="00FF2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3FD9"/>
  <w15:chartTrackingRefBased/>
  <w15:docId w15:val="{D481ACB5-89A3-491B-AEEB-180144FAF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0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129182">
      <w:bodyDiv w:val="1"/>
      <w:marLeft w:val="0"/>
      <w:marRight w:val="0"/>
      <w:marTop w:val="0"/>
      <w:marBottom w:val="0"/>
      <w:divBdr>
        <w:top w:val="none" w:sz="0" w:space="0" w:color="auto"/>
        <w:left w:val="none" w:sz="0" w:space="0" w:color="auto"/>
        <w:bottom w:val="none" w:sz="0" w:space="0" w:color="auto"/>
        <w:right w:val="none" w:sz="0" w:space="0" w:color="auto"/>
      </w:divBdr>
    </w:div>
    <w:div w:id="985814175">
      <w:bodyDiv w:val="1"/>
      <w:marLeft w:val="0"/>
      <w:marRight w:val="0"/>
      <w:marTop w:val="0"/>
      <w:marBottom w:val="0"/>
      <w:divBdr>
        <w:top w:val="none" w:sz="0" w:space="0" w:color="auto"/>
        <w:left w:val="none" w:sz="0" w:space="0" w:color="auto"/>
        <w:bottom w:val="none" w:sz="0" w:space="0" w:color="auto"/>
        <w:right w:val="none" w:sz="0" w:space="0" w:color="auto"/>
      </w:divBdr>
    </w:div>
    <w:div w:id="1351444707">
      <w:bodyDiv w:val="1"/>
      <w:marLeft w:val="0"/>
      <w:marRight w:val="0"/>
      <w:marTop w:val="0"/>
      <w:marBottom w:val="0"/>
      <w:divBdr>
        <w:top w:val="none" w:sz="0" w:space="0" w:color="auto"/>
        <w:left w:val="none" w:sz="0" w:space="0" w:color="auto"/>
        <w:bottom w:val="none" w:sz="0" w:space="0" w:color="auto"/>
        <w:right w:val="none" w:sz="0" w:space="0" w:color="auto"/>
      </w:divBdr>
    </w:div>
    <w:div w:id="200851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597F8CCAC22A44A15B17FDC2F22940" ma:contentTypeVersion="4" ma:contentTypeDescription="Create a new document." ma:contentTypeScope="" ma:versionID="a1580ca301b4181431a53ce84df76c26">
  <xsd:schema xmlns:xsd="http://www.w3.org/2001/XMLSchema" xmlns:xs="http://www.w3.org/2001/XMLSchema" xmlns:p="http://schemas.microsoft.com/office/2006/metadata/properties" xmlns:ns2="36abb409-a4e2-4f01-93e5-51e136a2f211" targetNamespace="http://schemas.microsoft.com/office/2006/metadata/properties" ma:root="true" ma:fieldsID="2b38813b0d9a50e9d226e8b40486e391" ns2:_="">
    <xsd:import namespace="36abb409-a4e2-4f01-93e5-51e136a2f2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bb409-a4e2-4f01-93e5-51e136a2f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BE250-3A12-46AF-B614-2CE11544B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bb409-a4e2-4f01-93e5-51e136a2f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D248F-49EF-4A7A-8CDA-13DC53DE28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6A25A2-27A3-4696-9D56-FC0AC435EE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554</Words>
  <Characters>3164</Characters>
  <Application>Microsoft Office Word</Application>
  <DocSecurity>4</DocSecurity>
  <Lines>26</Lines>
  <Paragraphs>7</Paragraphs>
  <ScaleCrop>false</ScaleCrop>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o, Lee A.</dc:creator>
  <cp:keywords/>
  <dc:description/>
  <cp:lastModifiedBy>Carpenter, Daniel B.</cp:lastModifiedBy>
  <cp:revision>38</cp:revision>
  <dcterms:created xsi:type="dcterms:W3CDTF">2020-11-18T03:08:00Z</dcterms:created>
  <dcterms:modified xsi:type="dcterms:W3CDTF">2020-11-1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97F8CCAC22A44A15B17FDC2F22940</vt:lpwstr>
  </property>
</Properties>
</file>